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7F5BB" w14:textId="1AB3588E" w:rsidR="003A45D6" w:rsidRPr="00A207DE" w:rsidRDefault="00217910">
      <w:pPr>
        <w:rPr>
          <w:b/>
          <w:bCs/>
        </w:rPr>
      </w:pPr>
      <w:r w:rsidRPr="00A207DE">
        <w:rPr>
          <w:b/>
          <w:bCs/>
        </w:rPr>
        <w:t>2. Perform PD control simulation.</w:t>
      </w:r>
    </w:p>
    <w:p w14:paraId="1448F53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4DF48936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3940BFF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041187C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A04F9"/>
          <w:sz w:val="20"/>
          <w:szCs w:val="20"/>
        </w:rPr>
        <w:t>ti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91B7D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1=10;</w:t>
      </w:r>
    </w:p>
    <w:p w14:paraId="0446FDA4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2=5;</w:t>
      </w:r>
    </w:p>
    <w:p w14:paraId="327D2F1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0.5;</w:t>
      </w:r>
    </w:p>
    <w:p w14:paraId="0783FC7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01=30*pi/180;</w:t>
      </w:r>
    </w:p>
    <w:p w14:paraId="6D783D4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02=150*pi/180;</w:t>
      </w:r>
    </w:p>
    <w:p w14:paraId="38D4093D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f1=150*pi/180;</w:t>
      </w:r>
    </w:p>
    <w:p w14:paraId="39733C68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tf2=30*pi/180; </w:t>
      </w:r>
    </w:p>
    <w:p w14:paraId="14E1340E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96C17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89F8C2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01=pi/6;</w:t>
      </w:r>
    </w:p>
    <w:p w14:paraId="0018F93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02=5*pi/6;</w:t>
      </w:r>
    </w:p>
    <w:p w14:paraId="591DFC3D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21=pi;</w:t>
      </w:r>
    </w:p>
    <w:p w14:paraId="6E6285A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22=-pi;</w:t>
      </w:r>
    </w:p>
    <w:p w14:paraId="54AE48C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31=-4*pi/3;</w:t>
      </w:r>
    </w:p>
    <w:p w14:paraId="3D2C11D4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32=4*pi/3;</w:t>
      </w:r>
    </w:p>
    <w:p w14:paraId="5EB4C9AE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=9.81;</w:t>
      </w:r>
    </w:p>
    <w:p w14:paraId="58AA05F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1;</w:t>
      </w:r>
    </w:p>
    <w:p w14:paraId="0DB44BF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elt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0.01;</w:t>
      </w:r>
    </w:p>
    <w:p w14:paraId="58D438F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%%%%%%%%%%%%%%%%%%%%%%%%%%%%%%%%%%%%%%%%%%%%%%%%%%%%%%%%%%%%%%</w:t>
      </w:r>
    </w:p>
    <w:p w14:paraId="609B73C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              P_D Controller                        %%%%%%%%%%%%</w:t>
      </w:r>
    </w:p>
    <w:p w14:paraId="46B5EE7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%%%%%%%%%%%%%%%%%%%%%%%%%%%%%%%%%%%%%%%%%%%%%%%%%%%%%%%%%%%%%%</w:t>
      </w:r>
    </w:p>
    <w:p w14:paraId="4C8A1C2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1_r=30*pi/180;</w:t>
      </w:r>
    </w:p>
    <w:p w14:paraId="6966E49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2_r=150*pi/180;</w:t>
      </w:r>
    </w:p>
    <w:p w14:paraId="2B5CB90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1_r=0;</w:t>
      </w:r>
    </w:p>
    <w:p w14:paraId="1F32BCD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2_r=0;</w:t>
      </w:r>
    </w:p>
    <w:p w14:paraId="7882B37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1=0;</w:t>
      </w:r>
    </w:p>
    <w:p w14:paraId="492C64CD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2=0;</w:t>
      </w:r>
    </w:p>
    <w:p w14:paraId="4723F4B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96F43E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1=9000;</w:t>
      </w:r>
    </w:p>
    <w:p w14:paraId="4C8CDCB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2=7800;</w:t>
      </w:r>
    </w:p>
    <w:p w14:paraId="52FB6218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1=0.1;</w:t>
      </w:r>
    </w:p>
    <w:p w14:paraId="10EF0CDC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2=2.5;</w:t>
      </w:r>
    </w:p>
    <w:p w14:paraId="3DCD1B1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A04F9"/>
          <w:sz w:val="20"/>
          <w:szCs w:val="20"/>
        </w:rPr>
        <w:t>off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095A3B8" w14:textId="24543780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=0:deltat:</w:t>
      </w:r>
      <w:r w:rsidR="00AB5CE9">
        <w:rPr>
          <w:rFonts w:ascii="Courier New" w:hAnsi="Courier New" w:cs="Courier New"/>
          <w:color w:val="000000"/>
          <w:sz w:val="20"/>
          <w:szCs w:val="20"/>
        </w:rPr>
        <w:t>1</w:t>
      </w:r>
    </w:p>
    <w:p w14:paraId="07B6733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=a01+a21*t*t+a31*t^3;</w:t>
      </w:r>
    </w:p>
    <w:p w14:paraId="7D6E75E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=a02+a22*t*t+a32*t^3;</w:t>
      </w:r>
    </w:p>
    <w:p w14:paraId="11AEB086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=2*a21*t+3*a31*t^2;</w:t>
      </w:r>
    </w:p>
    <w:p w14:paraId="75B6AF0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=2*a22*t+3*a32*t^2;</w:t>
      </w:r>
    </w:p>
    <w:p w14:paraId="7C64F7F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=2*a21+6*a31*t;</w:t>
      </w:r>
    </w:p>
    <w:p w14:paraId="488A359E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=2*a22+6*a32*t;</w:t>
      </w:r>
    </w:p>
    <w:p w14:paraId="7937DBB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EF4FC34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1=-Kv1*dtt1_r+Kp1*e1;</w:t>
      </w:r>
    </w:p>
    <w:p w14:paraId="477C597E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2=-Kv2*dtt2_r+Kp2*e2;</w:t>
      </w:r>
    </w:p>
    <w:p w14:paraId="0882015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79C316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3E1F7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=[tque1;tque2];</w:t>
      </w:r>
    </w:p>
    <w:p w14:paraId="0A494D6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M=[l^2*m2+2*l^2*m2*cos(tt2_r)+l^2*(m1+m2) l^2*m2+l^2*m2*cos(tt2_r);l^2*m2+l^2*m2*cos(tt2_r) l^2*m2];</w:t>
      </w:r>
    </w:p>
    <w:p w14:paraId="392A4A78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V=[-m2*l^2*sin(tt2_r)*dtt2_r^2-2*m2*l^2*sin(tt2_r)*dtt1_r*dtt2_r;m2*l^2*sin(tt2_r)*dtt1^2];</w:t>
      </w:r>
    </w:p>
    <w:p w14:paraId="2677BB5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=[m2*l*g*cos(tt1_r+tt2_r)+(m1+m2)*l*g*cos(tt1_r);m2*l*g*cos(tt1_r+tt2_r)];</w:t>
      </w:r>
    </w:p>
    <w:p w14:paraId="5A5A684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M^-1;</w:t>
      </w:r>
    </w:p>
    <w:p w14:paraId="595F085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2DCFD350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T-V-G)</w:t>
      </w:r>
    </w:p>
    <w:p w14:paraId="18EA7882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</w:t>
      </w:r>
    </w:p>
    <w:p w14:paraId="761DE1E6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2)</w:t>
      </w:r>
    </w:p>
    <w:p w14:paraId="73702A1D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_r=dtt1_r+deltat*ddtt1_r;</w:t>
      </w:r>
    </w:p>
    <w:p w14:paraId="310C9A9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_r=dtt2_r+deltat*ddtt2_r;</w:t>
      </w:r>
    </w:p>
    <w:p w14:paraId="4B9356A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_r=tt1_r+dtt1_r*deltat+0.5*deltat^2*ddtt1_r;</w:t>
      </w:r>
    </w:p>
    <w:p w14:paraId="6E70A05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_r=tt2_r+dtt2_r*deltat+0.5*deltat^2*ddtt2_r;</w:t>
      </w:r>
    </w:p>
    <w:p w14:paraId="71C4B2C6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1=tt1-tt1_r;</w:t>
      </w:r>
    </w:p>
    <w:p w14:paraId="220B4F8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2=tt2-tt2_r;</w:t>
      </w:r>
    </w:p>
    <w:p w14:paraId="26F7337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47EC10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1)</w:t>
      </w:r>
    </w:p>
    <w:p w14:paraId="3DC15250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C7F964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05B461F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41EB0C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58705B5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96C260A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74FC31E2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Joint#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12ACA8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9765EC2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2)</w:t>
      </w:r>
    </w:p>
    <w:p w14:paraId="1D1DF505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14D91A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37DA003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1475FE7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6A36E88C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784359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060825C4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Joint#2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19D901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14AEA66B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3)</w:t>
      </w:r>
    </w:p>
    <w:p w14:paraId="0B33105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106CB2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3CACB528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AE85D0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Error#1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#2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6A5064EF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Erro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3D2601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9E7AD89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i+1;</w:t>
      </w:r>
    </w:p>
    <w:p w14:paraId="37F92AF3" w14:textId="77777777" w:rsidR="00D84B67" w:rsidRDefault="00D84B67" w:rsidP="00D84B6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D58ECFD" w14:textId="654AA3E8" w:rsidR="00217910" w:rsidRDefault="00217910"/>
    <w:p w14:paraId="7B7EE381" w14:textId="6FFD6CA7" w:rsidR="00217910" w:rsidRDefault="00217910">
      <w:r>
        <w:t>The results obtained:</w:t>
      </w:r>
    </w:p>
    <w:p w14:paraId="683E45DE" w14:textId="00A2653B" w:rsidR="00217910" w:rsidRDefault="00AB5CE9" w:rsidP="00A207DE">
      <w:pPr>
        <w:jc w:val="center"/>
      </w:pPr>
      <w:r>
        <w:rPr>
          <w:noProof/>
        </w:rPr>
        <w:lastRenderedPageBreak/>
        <w:drawing>
          <wp:inline distT="0" distB="0" distL="0" distR="0" wp14:anchorId="711228CD" wp14:editId="344C7E1F">
            <wp:extent cx="4421874" cy="3981260"/>
            <wp:effectExtent l="0" t="0" r="0" b="635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34156" cy="399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A0FB" w14:textId="600B6348" w:rsidR="00A207DE" w:rsidRDefault="00AB5CE9" w:rsidP="00A207DE">
      <w:pPr>
        <w:jc w:val="center"/>
      </w:pPr>
      <w:r>
        <w:rPr>
          <w:noProof/>
        </w:rPr>
        <w:drawing>
          <wp:inline distT="0" distB="0" distL="0" distR="0" wp14:anchorId="2FECA27D" wp14:editId="43A5A8E9">
            <wp:extent cx="4441348" cy="3998794"/>
            <wp:effectExtent l="0" t="0" r="0" b="1905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8522" cy="400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5A7AC" w14:textId="2C7EF6D6" w:rsidR="00A207DE" w:rsidRDefault="00AB5CE9" w:rsidP="00A207DE">
      <w:pPr>
        <w:jc w:val="center"/>
      </w:pPr>
      <w:r>
        <w:rPr>
          <w:noProof/>
        </w:rPr>
        <w:lastRenderedPageBreak/>
        <w:drawing>
          <wp:inline distT="0" distB="0" distL="0" distR="0" wp14:anchorId="1DD04649" wp14:editId="2494D483">
            <wp:extent cx="4421874" cy="3981260"/>
            <wp:effectExtent l="0" t="0" r="0" b="635"/>
            <wp:docPr id="18" name="Picture 18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35448" cy="3993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7F607" w14:textId="669DE958" w:rsidR="00A207DE" w:rsidRDefault="00A207DE" w:rsidP="00A207DE">
      <w:pPr>
        <w:jc w:val="both"/>
        <w:rPr>
          <w:b/>
          <w:bCs/>
        </w:rPr>
      </w:pPr>
      <w:r w:rsidRPr="00A207DE">
        <w:rPr>
          <w:b/>
          <w:bCs/>
        </w:rPr>
        <w:t>3. Perform PD + gravity control simulation.</w:t>
      </w:r>
    </w:p>
    <w:p w14:paraId="530DBD0B" w14:textId="02A761CF" w:rsidR="001B7191" w:rsidRPr="001B7191" w:rsidRDefault="001B7191" w:rsidP="00A207DE">
      <w:pPr>
        <w:jc w:val="both"/>
        <w:rPr>
          <w:rFonts w:ascii="Times New Roman" w:hAnsi="Times New Roman" w:cs="Times New Roman"/>
        </w:rPr>
      </w:pPr>
      <w:r w:rsidRPr="001B7191">
        <w:rPr>
          <w:rFonts w:ascii="Times New Roman" w:hAnsi="Times New Roman" w:cs="Times New Roman"/>
        </w:rPr>
        <w:t xml:space="preserve">Code in </w:t>
      </w:r>
      <w:proofErr w:type="spellStart"/>
      <w:r w:rsidRPr="001B7191">
        <w:rPr>
          <w:rFonts w:ascii="Times New Roman" w:hAnsi="Times New Roman" w:cs="Times New Roman"/>
        </w:rPr>
        <w:t>Matlab</w:t>
      </w:r>
      <w:proofErr w:type="spellEnd"/>
    </w:p>
    <w:p w14:paraId="56301C61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1_r=30*pi/180;</w:t>
      </w:r>
    </w:p>
    <w:p w14:paraId="0EBDA6D5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2_r=150*pi/180;</w:t>
      </w:r>
    </w:p>
    <w:p w14:paraId="1CB5FAF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1_r=0;</w:t>
      </w:r>
    </w:p>
    <w:p w14:paraId="0C68C6EC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2_r=0;</w:t>
      </w:r>
    </w:p>
    <w:p w14:paraId="2AA3F745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1=0;</w:t>
      </w:r>
    </w:p>
    <w:p w14:paraId="6F51D9FF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2=0;</w:t>
      </w:r>
    </w:p>
    <w:p w14:paraId="3224F3D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1=9000;</w:t>
      </w:r>
    </w:p>
    <w:p w14:paraId="4EAC323C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2=7800;</w:t>
      </w:r>
    </w:p>
    <w:p w14:paraId="3F10168B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1=0.1;</w:t>
      </w:r>
    </w:p>
    <w:p w14:paraId="673D97C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2=2.5;</w:t>
      </w:r>
    </w:p>
    <w:p w14:paraId="40F59459" w14:textId="116370E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=0:deltat:</w:t>
      </w:r>
      <w:r w:rsidR="00AB5CE9">
        <w:rPr>
          <w:rFonts w:ascii="Courier New" w:hAnsi="Courier New" w:cs="Courier New"/>
          <w:color w:val="000000"/>
          <w:sz w:val="20"/>
          <w:szCs w:val="20"/>
        </w:rPr>
        <w:t>1</w:t>
      </w:r>
    </w:p>
    <w:p w14:paraId="2849045B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=a01+a21*t*t+a31*t^3;</w:t>
      </w:r>
    </w:p>
    <w:p w14:paraId="1438F1B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=a02+a22*t*t+a32*t^3;</w:t>
      </w:r>
    </w:p>
    <w:p w14:paraId="679E17C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=2*a21*t+3*a31*t^2;</w:t>
      </w:r>
    </w:p>
    <w:p w14:paraId="37040C4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=2*a22*t+3*a32*t^2;</w:t>
      </w:r>
    </w:p>
    <w:p w14:paraId="31571253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=2*a21+6*a31*t;</w:t>
      </w:r>
    </w:p>
    <w:p w14:paraId="7466C587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=2*a22+6*a32*t;</w:t>
      </w:r>
    </w:p>
    <w:p w14:paraId="25B4C1E8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1=m2*l*g*cos(tt1+tt2)+(m1+m2)*l*g*cos(tt1);</w:t>
      </w:r>
    </w:p>
    <w:p w14:paraId="227FB07C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2=m2*l*g*cos(tt1+tt2);</w:t>
      </w:r>
    </w:p>
    <w:p w14:paraId="17A2384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5569EB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7149E6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1=g1-Kv1*dtt1_r+Kp1*e1;</w:t>
      </w:r>
    </w:p>
    <w:p w14:paraId="5D0E159C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2=g2-Kv2*dtt2_r+Kp2*e2;</w:t>
      </w:r>
    </w:p>
    <w:p w14:paraId="005FD7FE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7EDE856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7CF72CDE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1813204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468968C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=[tque1;tque2];</w:t>
      </w:r>
    </w:p>
    <w:p w14:paraId="7B64638E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M=[l^2*m2+2*l^2*m2*cos(tt2_r)+l^2*(m1+m2) l^2*m2+l^2*m2*cos(tt2_r);l^2*m2+l^2*m2*cos(tt2_r) l^2*m2];</w:t>
      </w:r>
    </w:p>
    <w:p w14:paraId="554C319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V=[-m2*l^2*sin(tt2_r)*dtt2_r^2-2*m2*l^2*sin(tt2_r)*dtt1_r*dtt2_r;m2*l^2*sin(tt2_r)*dtt1^2];</w:t>
      </w:r>
    </w:p>
    <w:p w14:paraId="6717B3E4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=[m2*l*g*cos(tt1_r+tt2_r)+(m1+m2)*l*g*cos(tt1_r);m2*l*g*cos(tt1_r+tt2_r)];</w:t>
      </w:r>
    </w:p>
    <w:p w14:paraId="135D0E98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M^-1;</w:t>
      </w:r>
    </w:p>
    <w:p w14:paraId="74058BBF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i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(T-V-G)</w:t>
      </w:r>
    </w:p>
    <w:p w14:paraId="13CF16E0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</w:t>
      </w:r>
    </w:p>
    <w:p w14:paraId="0AAD45D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2)</w:t>
      </w:r>
    </w:p>
    <w:p w14:paraId="345D71B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_r=dtt1_r+deltat*ddtt1_r;</w:t>
      </w:r>
    </w:p>
    <w:p w14:paraId="7FDF87A9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_r=dtt2_r+deltat*ddtt2_r;</w:t>
      </w:r>
    </w:p>
    <w:p w14:paraId="3D6461F8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_r=tt1_r+dtt1_r*deltat+0.5*deltat^2*ddtt1_r;</w:t>
      </w:r>
    </w:p>
    <w:p w14:paraId="4F0F3F6F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_r=tt2_r+dtt2_r*deltat+0.5*deltat^2*ddtt2_r;</w:t>
      </w:r>
    </w:p>
    <w:p w14:paraId="17016516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1=tt1-tt1_r;</w:t>
      </w:r>
    </w:p>
    <w:p w14:paraId="2B8FB5B7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2=tt2-tt2_r;</w:t>
      </w:r>
    </w:p>
    <w:p w14:paraId="433AF437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7B7A770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4)</w:t>
      </w:r>
    </w:p>
    <w:p w14:paraId="6B9F5C23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9E8C7F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6C80BF9F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2442EA6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2CBE61C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EB925F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3FF17FEB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+ Gravity (Joint#1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EC52D65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6B390E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5)</w:t>
      </w:r>
    </w:p>
    <w:p w14:paraId="7578C538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532EE34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7DE91A47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2A20A61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4D751D5B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0F3F81D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4A823206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+ Gravity (Joint#2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C5E093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54563C8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6)</w:t>
      </w:r>
    </w:p>
    <w:p w14:paraId="3211DD94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26E3C25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0A065F4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1825980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70B03F24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34733866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PD + Gravity (Error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475F52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2420A475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i+1;</w:t>
      </w:r>
    </w:p>
    <w:p w14:paraId="1351E3EA" w14:textId="77777777" w:rsidR="001B7191" w:rsidRDefault="001B7191" w:rsidP="001B719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A5FFD51" w14:textId="77777777" w:rsidR="001B7191" w:rsidRPr="001B7191" w:rsidRDefault="001B7191" w:rsidP="00A207DE">
      <w:pPr>
        <w:jc w:val="both"/>
      </w:pPr>
    </w:p>
    <w:p w14:paraId="44970A6A" w14:textId="77777777" w:rsidR="001B7191" w:rsidRDefault="001B7191" w:rsidP="00A207DE">
      <w:pPr>
        <w:jc w:val="both"/>
      </w:pPr>
    </w:p>
    <w:p w14:paraId="74279283" w14:textId="13514402" w:rsidR="00A207DE" w:rsidRDefault="00105DC0" w:rsidP="001B7191">
      <w:pPr>
        <w:jc w:val="center"/>
      </w:pPr>
      <w:r>
        <w:rPr>
          <w:noProof/>
        </w:rPr>
        <w:lastRenderedPageBreak/>
        <w:drawing>
          <wp:inline distT="0" distB="0" distL="0" distR="0" wp14:anchorId="2FAAACDC" wp14:editId="48059797">
            <wp:extent cx="4271749" cy="3846094"/>
            <wp:effectExtent l="0" t="0" r="0" b="2540"/>
            <wp:docPr id="19" name="Picture 19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9078" cy="385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C2EDE" w14:textId="5492A88C" w:rsidR="001B7191" w:rsidRDefault="00105DC0" w:rsidP="001B7191">
      <w:pPr>
        <w:jc w:val="center"/>
      </w:pPr>
      <w:r>
        <w:rPr>
          <w:noProof/>
        </w:rPr>
        <w:drawing>
          <wp:inline distT="0" distB="0" distL="0" distR="0" wp14:anchorId="1958EBC3" wp14:editId="4EB5D9ED">
            <wp:extent cx="4053385" cy="3649489"/>
            <wp:effectExtent l="0" t="0" r="4445" b="8255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1162" cy="365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D1F8F" w14:textId="1ECDBBB7" w:rsidR="001B7191" w:rsidRPr="00A207DE" w:rsidRDefault="00105DC0" w:rsidP="001B7191">
      <w:pPr>
        <w:jc w:val="center"/>
      </w:pPr>
      <w:r>
        <w:rPr>
          <w:noProof/>
        </w:rPr>
        <w:lastRenderedPageBreak/>
        <w:drawing>
          <wp:inline distT="0" distB="0" distL="0" distR="0" wp14:anchorId="55A7298E" wp14:editId="2A13ED07">
            <wp:extent cx="4189862" cy="3772367"/>
            <wp:effectExtent l="0" t="0" r="1270" b="0"/>
            <wp:docPr id="21" name="Picture 21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3594" cy="3784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81AC" w14:textId="2245321C" w:rsidR="00A207DE" w:rsidRDefault="00A207DE" w:rsidP="00A207DE">
      <w:pPr>
        <w:jc w:val="both"/>
        <w:rPr>
          <w:b/>
          <w:bCs/>
        </w:rPr>
      </w:pPr>
      <w:r w:rsidRPr="00A207DE">
        <w:rPr>
          <w:b/>
          <w:bCs/>
        </w:rPr>
        <w:t>4. Perform computed torque control simulation.</w:t>
      </w:r>
    </w:p>
    <w:p w14:paraId="53A00ED3" w14:textId="5A18C232" w:rsidR="00882317" w:rsidRDefault="00882317" w:rsidP="00A207DE">
      <w:pPr>
        <w:jc w:val="both"/>
      </w:pPr>
      <w:r>
        <w:t xml:space="preserve">Code in </w:t>
      </w:r>
      <w:proofErr w:type="spellStart"/>
      <w:r>
        <w:t>Matlab</w:t>
      </w:r>
      <w:proofErr w:type="spellEnd"/>
    </w:p>
    <w:p w14:paraId="2E4E4A4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1_r=30*pi/180;</w:t>
      </w:r>
    </w:p>
    <w:p w14:paraId="0C85919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t2_r=150*pi/180;</w:t>
      </w:r>
    </w:p>
    <w:p w14:paraId="7B2E2B7C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1_r=0;</w:t>
      </w:r>
    </w:p>
    <w:p w14:paraId="35471CA6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tt2_r=0;</w:t>
      </w:r>
    </w:p>
    <w:p w14:paraId="0422D5AA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1=0;</w:t>
      </w:r>
    </w:p>
    <w:p w14:paraId="476B879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2=0;</w:t>
      </w:r>
    </w:p>
    <w:p w14:paraId="033C90FC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1=0;</w:t>
      </w:r>
    </w:p>
    <w:p w14:paraId="4592B5B7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e2=0;</w:t>
      </w:r>
    </w:p>
    <w:p w14:paraId="285200B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1=7800;</w:t>
      </w:r>
    </w:p>
    <w:p w14:paraId="6CF2C8D8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p2=5800;</w:t>
      </w:r>
    </w:p>
    <w:p w14:paraId="390FE82D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1=0.1;</w:t>
      </w:r>
    </w:p>
    <w:p w14:paraId="324ADAC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v2=0.5;</w:t>
      </w:r>
    </w:p>
    <w:p w14:paraId="7CB86C6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A243A6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=0:deltat:1</w:t>
      </w:r>
    </w:p>
    <w:p w14:paraId="6AE28E0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=a01+a21*t*t+a31*t^3;</w:t>
      </w:r>
    </w:p>
    <w:p w14:paraId="106EF33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=a02+a22*t*t+a32*t^3;</w:t>
      </w:r>
    </w:p>
    <w:p w14:paraId="0B745A1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=2*a21*t+3*a31*t^2;</w:t>
      </w:r>
    </w:p>
    <w:p w14:paraId="09B03205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=2*a22*t+3*a32*t^2;</w:t>
      </w:r>
    </w:p>
    <w:p w14:paraId="477B9640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=2*a21+6*a31*t;</w:t>
      </w:r>
    </w:p>
    <w:p w14:paraId="6B3FE412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=2*a22+6*a32*t;</w:t>
      </w:r>
    </w:p>
    <w:p w14:paraId="0D1D8A0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457315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_c1=ddtt1+Kp1*e1+Kv1*de1</w:t>
      </w:r>
    </w:p>
    <w:p w14:paraId="205CB11E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que_c2=ddtt2+Kp2*e2+Kv2*de2</w:t>
      </w:r>
    </w:p>
    <w:p w14:paraId="1F038020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4571640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alpha=[l^2*m2+2*l^2*m2*cos(tt2)+l^2*(m1+m2) l^2*m2+l^2*m2*cos(tt2);l^2*m2+l^2*m2*cos(tt2) l^2*m2];</w:t>
      </w:r>
    </w:p>
    <w:p w14:paraId="7BFD9227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M=alpha;</w:t>
      </w:r>
    </w:p>
    <w:p w14:paraId="49DCDA8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B755EA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67BDA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V=[-m2*l^2*sin(tt2_r)*dtt2_r^2-2*m2*l^2*sin(tt2_r)*dtt1_r*dtt2_r;m2*l^2*sin(tt2_r)*dtt1^2];</w:t>
      </w:r>
    </w:p>
    <w:p w14:paraId="62E4CDF2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G=[m2*l*g*cos(tt1_r+tt2_r)+(m1+m2)*l*g*cos(tt1_r);m2*l*g*cos(tt1_r+tt2_r)];</w:t>
      </w:r>
    </w:p>
    <w:p w14:paraId="7EBDA1FD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beta=V+G;</w:t>
      </w:r>
    </w:p>
    <w:p w14:paraId="4BFC686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=alpha*[tque_c1;tque_c2]+beta</w:t>
      </w:r>
    </w:p>
    <w:p w14:paraId="2D3D730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M\(T-V-G);</w:t>
      </w:r>
    </w:p>
    <w:p w14:paraId="2971F3C9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3A23A9E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1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1);</w:t>
      </w:r>
    </w:p>
    <w:p w14:paraId="51AF75A5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dtt2_r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d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2);</w:t>
      </w:r>
    </w:p>
    <w:p w14:paraId="5341284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1_r=dtt1_r+deltat*ddtt1_r;</w:t>
      </w:r>
    </w:p>
    <w:p w14:paraId="05B26CB5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tt2_r=dtt2_r+deltat*ddtt2_r;</w:t>
      </w:r>
    </w:p>
    <w:p w14:paraId="2901117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1_r=tt1_r+dtt1_r*deltat+0.5*deltat^2*ddtt1_r;</w:t>
      </w:r>
    </w:p>
    <w:p w14:paraId="2908583A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t2_r=tt2_r+dtt2_r*deltat+0.5*deltat^2*ddtt2_r;</w:t>
      </w:r>
    </w:p>
    <w:p w14:paraId="402D79EB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1=tt1-tt1_r;</w:t>
      </w:r>
    </w:p>
    <w:p w14:paraId="2BAB05D6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e2=tt2-tt2_r;</w:t>
      </w:r>
    </w:p>
    <w:p w14:paraId="5B0BB7E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e1=dtt1-dtt1_r;</w:t>
      </w:r>
    </w:p>
    <w:p w14:paraId="6B9C39D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e2=dtt2-dtt2_r;</w:t>
      </w:r>
    </w:p>
    <w:p w14:paraId="6362F9A4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70FE60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7)</w:t>
      </w:r>
    </w:p>
    <w:p w14:paraId="67F7EE55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7F2CA4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02E0496D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1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6D96C3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143DB194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DD23330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240289A9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Torque Control (Joint#1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67EE57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2F403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8)</w:t>
      </w:r>
    </w:p>
    <w:p w14:paraId="75BE87AA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678C4E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047E5672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tt2_r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C6F92D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5552222A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black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AF597F9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Desi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Real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4AD408D1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Torque Control (Joint#2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632034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CD74268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igure(9)</w:t>
      </w:r>
    </w:p>
    <w:p w14:paraId="791B6F9D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1,</w:t>
      </w:r>
      <w:r>
        <w:rPr>
          <w:rFonts w:ascii="Courier New" w:hAnsi="Courier New" w:cs="Courier New"/>
          <w:color w:val="AA04F9"/>
          <w:sz w:val="20"/>
          <w:szCs w:val="20"/>
        </w:rPr>
        <w:t>'red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C95C017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>
        <w:rPr>
          <w:rFonts w:ascii="Courier New" w:hAnsi="Courier New" w:cs="Courier New"/>
          <w:color w:val="AA04F9"/>
          <w:sz w:val="20"/>
          <w:szCs w:val="20"/>
        </w:rPr>
        <w:t>on</w:t>
      </w:r>
    </w:p>
    <w:p w14:paraId="07F6F51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plot(t,e2,</w:t>
      </w:r>
      <w:r>
        <w:rPr>
          <w:rFonts w:ascii="Courier New" w:hAnsi="Courier New" w:cs="Courier New"/>
          <w:color w:val="AA04F9"/>
          <w:sz w:val="20"/>
          <w:szCs w:val="20"/>
        </w:rPr>
        <w:t>'blue*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82653AC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egend({</w:t>
      </w:r>
      <w:r>
        <w:rPr>
          <w:rFonts w:ascii="Courier New" w:hAnsi="Courier New" w:cs="Courier New"/>
          <w:color w:val="AA04F9"/>
          <w:sz w:val="20"/>
          <w:szCs w:val="20"/>
        </w:rPr>
        <w:t>'Error#1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rror#2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FontSize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12);</w:t>
      </w:r>
    </w:p>
    <w:p w14:paraId="6164A3CE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Torque Control (Error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CED0A1F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CAA43DE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i+1;</w:t>
      </w:r>
    </w:p>
    <w:p w14:paraId="0AFA7830" w14:textId="77777777" w:rsidR="00AB5CE9" w:rsidRDefault="00AB5CE9" w:rsidP="00AB5C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02DEEB2F" w14:textId="45E1896D" w:rsidR="00882317" w:rsidRDefault="00882317" w:rsidP="00A207DE">
      <w:pPr>
        <w:jc w:val="both"/>
      </w:pPr>
    </w:p>
    <w:p w14:paraId="7861F914" w14:textId="111888CE" w:rsidR="00AB5CE9" w:rsidRDefault="00AB5CE9" w:rsidP="00AB5CE9">
      <w:pPr>
        <w:jc w:val="center"/>
      </w:pPr>
      <w:r>
        <w:rPr>
          <w:noProof/>
        </w:rPr>
        <w:lastRenderedPageBreak/>
        <w:drawing>
          <wp:inline distT="0" distB="0" distL="0" distR="0" wp14:anchorId="50CC4C3B" wp14:editId="1918155A">
            <wp:extent cx="4380931" cy="3944396"/>
            <wp:effectExtent l="0" t="0" r="635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96303" cy="3958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4F537" w14:textId="6345A635" w:rsidR="00AB5CE9" w:rsidRDefault="00AB5CE9" w:rsidP="00AB5CE9">
      <w:pPr>
        <w:jc w:val="center"/>
      </w:pPr>
      <w:r>
        <w:rPr>
          <w:noProof/>
        </w:rPr>
        <w:drawing>
          <wp:inline distT="0" distB="0" distL="0" distR="0" wp14:anchorId="684EED2C" wp14:editId="121C506A">
            <wp:extent cx="4350399" cy="3916908"/>
            <wp:effectExtent l="0" t="0" r="0" b="762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1087" cy="392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625D6" w14:textId="151AD832" w:rsidR="00AB5CE9" w:rsidRPr="00882317" w:rsidRDefault="00AB5CE9" w:rsidP="00AB5CE9">
      <w:pPr>
        <w:jc w:val="center"/>
      </w:pPr>
      <w:r>
        <w:rPr>
          <w:noProof/>
        </w:rPr>
        <w:lastRenderedPageBreak/>
        <w:drawing>
          <wp:inline distT="0" distB="0" distL="0" distR="0" wp14:anchorId="41E4AFA2" wp14:editId="06867E86">
            <wp:extent cx="3562066" cy="3207127"/>
            <wp:effectExtent l="0" t="0" r="635" b="0"/>
            <wp:docPr id="16" name="Picture 1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8088" cy="3221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99F6F" w14:textId="59205F89" w:rsidR="00A207DE" w:rsidRPr="00105DC0" w:rsidRDefault="00A207DE" w:rsidP="00105DC0">
      <w:pPr>
        <w:jc w:val="both"/>
        <w:rPr>
          <w:b/>
          <w:bCs/>
        </w:rPr>
      </w:pPr>
      <w:r w:rsidRPr="00A207DE">
        <w:rPr>
          <w:b/>
          <w:bCs/>
        </w:rPr>
        <w:t>5. Compare errors of 3 cases above.</w:t>
      </w:r>
    </w:p>
    <w:p w14:paraId="7ED5BA06" w14:textId="5D800E29" w:rsidR="00A207DE" w:rsidRDefault="00105DC0" w:rsidP="00105DC0">
      <w:pPr>
        <w:jc w:val="center"/>
      </w:pPr>
      <w:r>
        <w:rPr>
          <w:noProof/>
        </w:rPr>
        <w:drawing>
          <wp:inline distT="0" distB="0" distL="0" distR="0" wp14:anchorId="7E984C7D" wp14:editId="3DD620B3">
            <wp:extent cx="2365153" cy="2129480"/>
            <wp:effectExtent l="0" t="0" r="0" b="4445"/>
            <wp:docPr id="22" name="Picture 2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90431" cy="21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06C1D0" wp14:editId="5A2BF217">
            <wp:extent cx="2374711" cy="2138084"/>
            <wp:effectExtent l="0" t="0" r="6985" b="0"/>
            <wp:docPr id="23" name="Picture 23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13765" cy="217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AC1C28" wp14:editId="725146E5">
            <wp:extent cx="2361062" cy="2125799"/>
            <wp:effectExtent l="0" t="0" r="1270" b="8255"/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88769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07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DEzNTG1NDc3NjRW0lEKTi0uzszPAykwrAUA/NujXSwAAAA="/>
  </w:docVars>
  <w:rsids>
    <w:rsidRoot w:val="00217910"/>
    <w:rsid w:val="00105DC0"/>
    <w:rsid w:val="001B7191"/>
    <w:rsid w:val="00217910"/>
    <w:rsid w:val="003A45D6"/>
    <w:rsid w:val="00882317"/>
    <w:rsid w:val="00A207DE"/>
    <w:rsid w:val="00AB5CE9"/>
    <w:rsid w:val="00D84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A3BC"/>
  <w15:chartTrackingRefBased/>
  <w15:docId w15:val="{68C805E3-BFB5-47F1-989F-FAE3E9CA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0</Pages>
  <Words>818</Words>
  <Characters>46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팜 티 응옥 타오</dc:creator>
  <cp:keywords/>
  <dc:description/>
  <cp:lastModifiedBy>팜 티 응옥 타오</cp:lastModifiedBy>
  <cp:revision>2</cp:revision>
  <dcterms:created xsi:type="dcterms:W3CDTF">2021-12-05T13:30:00Z</dcterms:created>
  <dcterms:modified xsi:type="dcterms:W3CDTF">2021-12-05T14:10:00Z</dcterms:modified>
</cp:coreProperties>
</file>